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91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7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327377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PULLING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0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9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693 - FRAME DAM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7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6Z</dcterms:created>
  <dcterms:modified xsi:type="dcterms:W3CDTF">2024-04-25T10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